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Когенгар Ришар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742295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2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164445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062798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2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1701524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046564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6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530245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180847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0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415305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1837553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2916721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6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156654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151993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178050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168364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2456661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6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Когенгар Ришард</dc:creator>
  <dc:language>ru-RU</dc:language>
  <cp:keywords/>
  <dcterms:created xsi:type="dcterms:W3CDTF">2025-03-07T09:42:56Z</dcterms:created>
  <dcterms:modified xsi:type="dcterms:W3CDTF">2025-03-07T09:4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